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0, 2021 (08:54: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00:55:04Z</dcterms:created>
  <dcterms:modified xsi:type="dcterms:W3CDTF">2021-08-11T00: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54: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